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580EAB"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580EAB">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580EAB">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580EAB">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580EAB">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580EAB">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580EAB">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580EAB">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580EAB">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580EAB">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580EAB">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580EAB">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580EAB">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580EAB">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810692"/>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810693"/>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810694"/>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810696"/>
      <w:r>
        <w:rPr>
          <w:b/>
          <w:bCs/>
          <w:color w:val="auto"/>
        </w:rPr>
        <w:t xml:space="preserve">Design of </w:t>
      </w:r>
      <w:r w:rsidR="00C26E8E" w:rsidRPr="00C26E8E">
        <w:rPr>
          <w:b/>
          <w:bCs/>
          <w:color w:val="auto"/>
        </w:rPr>
        <w:t>Classes</w:t>
      </w:r>
      <w:bookmarkEnd w:id="5"/>
    </w:p>
    <w:p w14:paraId="7EA5B879" w14:textId="26AA5898" w:rsidR="002455F6" w:rsidRPr="00F52B44" w:rsidRDefault="00580EAB"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810697"/>
      <w:r>
        <w:rPr>
          <w:b/>
          <w:bCs/>
          <w:color w:val="auto"/>
        </w:rPr>
        <w:t>Interaction of Classes/Methods</w:t>
      </w:r>
      <w:bookmarkEnd w:id="6"/>
    </w:p>
    <w:p w14:paraId="018C15B0" w14:textId="348F8327" w:rsid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0A75154" w14:textId="2DE7B50B" w:rsidR="000529AE" w:rsidRDefault="000529AE" w:rsidP="001C1BA1"/>
    <w:p w14:paraId="2D19434F" w14:textId="76C384A6" w:rsidR="000529AE" w:rsidRDefault="000529AE" w:rsidP="001C1BA1"/>
    <w:p w14:paraId="45C4C1C6" w14:textId="6DF10956" w:rsidR="000529AE" w:rsidRDefault="000529AE" w:rsidP="001C1BA1"/>
    <w:p w14:paraId="530018C9" w14:textId="77777777" w:rsidR="000529AE" w:rsidRPr="001C1BA1" w:rsidRDefault="000529AE" w:rsidP="001C1BA1"/>
    <w:p w14:paraId="73807605" w14:textId="6DFC6F3A" w:rsidR="00F52B44" w:rsidRDefault="00720230" w:rsidP="000529AE">
      <w:pPr>
        <w:pStyle w:val="Heading2"/>
        <w:ind w:firstLine="720"/>
        <w:rPr>
          <w:noProof/>
        </w:rPr>
      </w:pPr>
      <w:bookmarkStart w:id="7" w:name="_Toc73810698"/>
      <w:r>
        <w:rPr>
          <w:b/>
          <w:bCs/>
          <w:color w:val="auto"/>
        </w:rPr>
        <w:lastRenderedPageBreak/>
        <w:t>Design and Dataflow</w:t>
      </w:r>
      <w:r w:rsidR="00500C8E">
        <w:rPr>
          <w:b/>
          <w:bCs/>
          <w:color w:val="auto"/>
        </w:rPr>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1"/>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4245F054" w14:textId="7977A2E4" w:rsidR="000529AE" w:rsidRDefault="000529AE" w:rsidP="00823138">
      <w:pPr>
        <w:rPr>
          <w:noProof/>
        </w:rPr>
      </w:pPr>
      <w:r>
        <w:rPr>
          <w:noProof/>
        </w:rPr>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lastRenderedPageBreak/>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3"/>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14"/>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lastRenderedPageBreak/>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5"/>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6"/>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lastRenderedPageBreak/>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7"/>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8"/>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lastRenderedPageBreak/>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9"/>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0"/>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1B5768">
      <w:pPr>
        <w:pStyle w:val="Heading2"/>
        <w:ind w:firstLine="720"/>
        <w:rPr>
          <w:b/>
          <w:bCs/>
          <w:color w:val="auto"/>
        </w:rPr>
      </w:pPr>
      <w:bookmarkStart w:id="8" w:name="_Toc73810699"/>
      <w:r>
        <w:rPr>
          <w:b/>
          <w:bCs/>
          <w:color w:val="auto"/>
        </w:rPr>
        <w:lastRenderedPageBreak/>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F66486">
      <w:pPr>
        <w:pStyle w:val="Heading2"/>
        <w:rPr>
          <w:b/>
          <w:bCs/>
          <w:color w:val="auto"/>
        </w:rPr>
      </w:pPr>
      <w:bookmarkStart w:id="9" w:name="_Toc73810700"/>
      <w:r w:rsidRPr="00856BCF">
        <w:rPr>
          <w:b/>
          <w:bCs/>
          <w:color w:val="auto"/>
        </w:rPr>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77777777" w:rsidR="00315871" w:rsidRDefault="00315871" w:rsidP="00315871">
      <w:pPr>
        <w:pStyle w:val="Heading2"/>
        <w:ind w:firstLine="720"/>
        <w:rPr>
          <w:b/>
          <w:bCs/>
          <w:color w:val="auto"/>
        </w:rPr>
      </w:pPr>
      <w:bookmarkStart w:id="12" w:name="_Toc68301683"/>
      <w:bookmarkStart w:id="13" w:name="_Toc73810702"/>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810703"/>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810704"/>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D5B86" w14:textId="77777777" w:rsidR="00580EAB" w:rsidRDefault="00580EAB" w:rsidP="00D2442D">
      <w:pPr>
        <w:spacing w:after="0" w:line="240" w:lineRule="auto"/>
      </w:pPr>
      <w:r>
        <w:separator/>
      </w:r>
    </w:p>
  </w:endnote>
  <w:endnote w:type="continuationSeparator" w:id="0">
    <w:p w14:paraId="1BE87979" w14:textId="77777777" w:rsidR="00580EAB" w:rsidRDefault="00580EAB"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B4C94" w14:textId="77777777" w:rsidR="00580EAB" w:rsidRDefault="00580EAB" w:rsidP="00D2442D">
      <w:pPr>
        <w:spacing w:after="0" w:line="240" w:lineRule="auto"/>
      </w:pPr>
      <w:r>
        <w:separator/>
      </w:r>
    </w:p>
  </w:footnote>
  <w:footnote w:type="continuationSeparator" w:id="0">
    <w:p w14:paraId="5148B503" w14:textId="77777777" w:rsidR="00580EAB" w:rsidRDefault="00580EAB"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oFAOi/ecktAAAA"/>
  </w:docVars>
  <w:rsids>
    <w:rsidRoot w:val="00D2442D"/>
    <w:rsid w:val="000005B6"/>
    <w:rsid w:val="000219E8"/>
    <w:rsid w:val="00037285"/>
    <w:rsid w:val="000472B6"/>
    <w:rsid w:val="00051604"/>
    <w:rsid w:val="000529AE"/>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C5420"/>
    <w:rsid w:val="003129FE"/>
    <w:rsid w:val="00326CF3"/>
    <w:rsid w:val="003F6E53"/>
    <w:rsid w:val="00445A1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214</cp:revision>
  <dcterms:created xsi:type="dcterms:W3CDTF">2020-10-12T17:46:00Z</dcterms:created>
  <dcterms:modified xsi:type="dcterms:W3CDTF">2021-06-05T20:55:00Z</dcterms:modified>
</cp:coreProperties>
</file>